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Seeking Research Opportunities Under Professor [Professor's Last Name] at Cairo University, Egypt</w:t>
      </w:r>
    </w:p>
    <w:bookmarkEnd w:id="20"/>
    <w:p>
      <w:pPr>
        <w:pStyle w:val="BodyText"/>
      </w:pPr>
      <w:r>
        <w:t xml:space="preserve">Dear Professor [Professor's Last Name],</w:t>
      </w:r>
    </w:p>
    <w:p>
      <w:pPr>
        <w:pStyle w:val="BodyText"/>
      </w:pPr>
      <w:r>
        <w:t xml:space="preserve">I am writing this Internship Application Letter to express my profound enthusiasm for the research internship opportunity under your esteemed supervision at Cairo University in Egypt Cairo. As a final-year Bachelor of Science student specializing in Environmental Science at the American University in Cairo (AUC), I have long admired your groundbreaking work on sustainable water management systems within arid regions, particularly your 2023 publication "Adaptive Water Conservation Strategies for Urban Expansion in the Nile Delta" featured in the Journal of Arid Environments. This Internship Application Letter represents not merely a procedural requirement, but a deeply considered commitment to contributing meaningfully to Egypt's critical environmental challenges through your mentorship.</w:t>
      </w:r>
    </w:p>
    <w:p>
      <w:pPr>
        <w:pStyle w:val="BodyText"/>
      </w:pPr>
      <w:r>
        <w:t xml:space="preserve">My academic journey has been meticulously structured to prepare me for this pivotal moment in Egypt Cairo's scientific landscape. Having completed advanced coursework in Geographic Information Systems (GIS), Hydrological Modeling, and Climate Change Adaptation, I maintained a 3.8/4.0 GPA while conducting independent research on micro-irrigation efficiency in Upper Egyptian agricultural zones during my sophomore year. This project culminated in a presentation at the 2023 National Environmental Science Symposium held at Cairo University's main campus—a venue where I first observed your collaborative approach to student development. Your interdisciplinary methodology, bridging engineering principles with community-based solutions, resonates with my conviction that sustainable progress in Egypt Cairo must emerge from locally contextualized innovation rather than imported templates.</w:t>
      </w:r>
    </w:p>
    <w:p>
      <w:pPr>
        <w:pStyle w:val="BodyText"/>
      </w:pPr>
      <w:r>
        <w:t xml:space="preserve">What particularly compels me to seek the position under your guidance is the alignment between your current research initiatives and my professional vision. Your ongoing project funded by the Egyptian Ministry of Scientific Research, "Integrated Urban Water Security for Metropolitan Growth," directly intersects with my thesis work on desalination waste management. I have meticulously analyzed five of your recent publications and identified how my proficiency in Python-based hydrological simulations (demonstrated through a campus sustainability project that reduced water usage by 18% in AUC's student housing) could immediately support your team's data analysis phase. Moreover, my fluency in Arabic (Cairene dialect) and English—coupled with three months of volunteer work at the Nile River Conservation Society—positions me to effectively engage with local communities, a dimension you emphasize in your fieldwork protocols.</w:t>
      </w:r>
    </w:p>
    <w:p>
      <w:pPr>
        <w:pStyle w:val="BodyText"/>
      </w:pPr>
      <w:r>
        <w:t xml:space="preserve">My commitment extends beyond academic preparation to a deep understanding of Egypt Cairo's unique socio-environmental context. Having spent two summers volunteering along the Nile's banks in Aswan, I witnessed firsthand how climate pressures compound existing infrastructural challenges. This experience crystallized my resolve that effective solutions must emerge from within Egypt Cairo's cultural fabric—exactly the philosophy your research exemplifies. In contrast to many international programs that impose external frameworks, your work demonstrates how academic rigor and local knowledge can coalesce to create scalable interventions. I am eager to contribute my technical skills while learning from your approach to embedding Western scientific methods within Egyptian community structures—a balance I believe is crucial for sustainable development in our region.</w:t>
      </w:r>
    </w:p>
    <w:p>
      <w:pPr>
        <w:pStyle w:val="BodyText"/>
      </w:pPr>
      <w:r>
        <w:t xml:space="preserve">As a student who has navigated Egypt's vibrant academic ecosystem through both public and international institutions, I recognize the exceptional value of this opportunity. Cairo University's status as Africa's oldest institution of higher learning (founded 1908) and its strategic role in Egypt Cairo's knowledge economy makes it an ideal incubator for meaningful research. Your lab, with its state-of-the-art hydrological simulation suite and partnerships with the Egyptian Water Resources Authority, represents the optimal environment to advance my skills while contributing to tangible outcomes. I am particularly drawn to your emphasis on student co-authorship—a practice that mirrors my belief that academic growth flourishes when mentorship cultivates independence.</w:t>
      </w:r>
    </w:p>
    <w:p>
      <w:pPr>
        <w:pStyle w:val="BodyText"/>
      </w:pPr>
      <w:r>
        <w:t xml:space="preserve">My technical portfolio includes: 1) Developing a GIS-based drought vulnerability map for the Qena Governorate using Sentinel-2 satellite data (validated with local agricultural department statistics), 2) Creating a Python script to model groundwater recharge rates that reduced simulation time by 65%, and 3) Collaborating with Cairo University's Center for Sustainable Development on community water education workshops. These experiences have equipped me with the precise skill set required for your project while demonstrating my ability to operate within Egypt's academic infrastructure. I am prepared to dedicate 20 hours weekly during semester terms and full-time during summer, fully complying with Cairo University's internship protocols.</w:t>
      </w:r>
    </w:p>
    <w:p>
      <w:pPr>
        <w:pStyle w:val="BodyText"/>
      </w:pPr>
      <w:r>
        <w:t xml:space="preserve">What distinguishes this Internship Application Letter from others is my deep familiarity with the specific challenges facing Egypt Cairo. While many applicants focus on theoretical frameworks, I have studied the nuanced water governance structures of the Nile Basin countries and understand how your research directly supports Egypt's National Vision 2030 objectives for sustainable resource management. My proposed contribution—developing a community feedback loop system to refine your predictive models using local farmer data—would not only advance your project but also build capacity within Egyptian agricultural communities, aligning perfectly with Cairo University's mission of "Research for the Nation."</w:t>
      </w:r>
    </w:p>
    <w:p>
      <w:pPr>
        <w:pStyle w:val="BodyText"/>
      </w:pPr>
      <w:r>
        <w:t xml:space="preserve">I respectfully request the opportunity to discuss how my background in environmental systems analysis, commitment to Egypt Cairo's development trajectory, and passion for collaborative research can contribute to your team's success. I have attached my CV detailing relevant projects and academic transcripts, and would be honored to provide additional materials or schedule an interview at your convenience. Thank you for considering this Internship Application Letter from a candidate who views this opportunity not as a requirement for graduation, but as the beginning of a lifelong commitment to advancing scientific excellence within Egypt Cairo's scholarly community.</w:t>
      </w:r>
    </w:p>
    <w:p>
      <w:pPr>
        <w:pStyle w:val="BodyText"/>
      </w:pPr>
      <w:r>
        <w:t xml:space="preserve">With deepest respect for your scholarship and leadership,</w:t>
      </w:r>
    </w:p>
    <w:p>
      <w:pPr>
        <w:pStyle w:val="BodyText"/>
      </w:pPr>
      <w:r>
        <w:rPr>
          <w:bCs/>
          <w:b/>
        </w:rPr>
        <w:t xml:space="preserve">Samira Hassan</w:t>
      </w:r>
    </w:p>
    <w:p>
      <w:pPr>
        <w:pStyle w:val="BodyText"/>
      </w:pPr>
      <w:r>
        <w:t xml:space="preserve">Bachelor of Science in Environmental Science (Expected May 2025)</w:t>
      </w:r>
    </w:p>
    <w:p>
      <w:pPr>
        <w:pStyle w:val="BodyText"/>
      </w:pPr>
      <w:r>
        <w:t xml:space="preserve">American University in Cairo</w:t>
      </w:r>
    </w:p>
    <w:p>
      <w:pPr>
        <w:pStyle w:val="BodyText"/>
      </w:pPr>
      <w:r>
        <w:t xml:space="preserve">Email: samira.hassan@aucegypt.edu | Phone: +20 106 XXXXXXX</w:t>
      </w:r>
    </w:p>
    <w:p>
      <w:pPr>
        <w:pStyle w:val="BodyText"/>
      </w:pPr>
      <w:r>
        <w:t xml:space="preserve">Attachments: Curriculum Vitae, Academic Transcripts, Research Summary</w:t>
      </w:r>
    </w:p>
    <w:p>
      <w:pPr>
        <w:pStyle w:val="BodyText"/>
      </w:pPr>
      <w:r>
        <w:rPr>
          <w:iCs/>
          <w:i/>
        </w:rPr>
        <w:t xml:space="preserve">This Internship Application Letter was prepared specifically for Professor [Professor's Last Name] at Cairo University, Egypt. It reflects my dedication to contributing to scientific advancement within Egypt Cairo's academic landscape while honoring the university's legacy as a cornerstone of Egyptian intellectual development since 19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gypt Cairo</dc:title>
  <dc:creator/>
  <dc:language>en</dc:language>
  <cp:keywords/>
  <dcterms:created xsi:type="dcterms:W3CDTF">2026-05-02T21:55:22Z</dcterms:created>
  <dcterms:modified xsi:type="dcterms:W3CDTF">2026-05-02T21:55:22Z</dcterms:modified>
</cp:coreProperties>
</file>

<file path=docProps/custom.xml><?xml version="1.0" encoding="utf-8"?>
<Properties xmlns="http://schemas.openxmlformats.org/officeDocument/2006/custom-properties" xmlns:vt="http://schemas.openxmlformats.org/officeDocument/2006/docPropsVTypes"/>
</file>